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31ED6" w14:textId="77777777" w:rsidR="005B5370" w:rsidRDefault="000E2CE8">
      <w:pPr>
        <w:spacing w:after="195"/>
        <w:ind w:left="-156" w:right="-54"/>
      </w:pPr>
      <w:r>
        <w:rPr>
          <w:noProof/>
        </w:rPr>
        <mc:AlternateContent>
          <mc:Choice Requires="wpg">
            <w:drawing>
              <wp:inline distT="0" distB="0" distL="0" distR="0" wp14:anchorId="402E2D14" wp14:editId="46843327">
                <wp:extent cx="5848513" cy="983717"/>
                <wp:effectExtent l="0" t="0" r="0" b="0"/>
                <wp:docPr id="554" name="Group 5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48513" cy="983717"/>
                          <a:chOff x="0" y="0"/>
                          <a:chExt cx="5848513" cy="983717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4200" cy="4648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Rectangle 9"/>
                        <wps:cNvSpPr/>
                        <wps:spPr>
                          <a:xfrm>
                            <a:off x="1968500" y="140209"/>
                            <a:ext cx="641330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54B0F7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EL2003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7" name="Rectangle 547"/>
                        <wps:cNvSpPr/>
                        <wps:spPr>
                          <a:xfrm>
                            <a:off x="2475163" y="140209"/>
                            <a:ext cx="62055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97BD4B2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8" name="Rectangle 548"/>
                        <wps:cNvSpPr/>
                        <wps:spPr>
                          <a:xfrm>
                            <a:off x="2521820" y="140209"/>
                            <a:ext cx="45823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99A138B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2580733" y="140209"/>
                            <a:ext cx="888856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D90284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Compute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3273505" y="140209"/>
                            <a:ext cx="112806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1054B1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Organizatio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4146136" y="140209"/>
                            <a:ext cx="363420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725154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and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4443844" y="140209"/>
                            <a:ext cx="851841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35EA54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Assembly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5108785" y="140209"/>
                            <a:ext cx="84342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16A4DE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Languag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9" name="Rectangle 549"/>
                        <wps:cNvSpPr/>
                        <wps:spPr>
                          <a:xfrm>
                            <a:off x="5767402" y="140209"/>
                            <a:ext cx="62055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D71541B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0" name="Rectangle 550"/>
                        <wps:cNvSpPr/>
                        <wps:spPr>
                          <a:xfrm>
                            <a:off x="5814059" y="140209"/>
                            <a:ext cx="45823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3F94B5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1968500" y="419262"/>
                            <a:ext cx="294537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0E0193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>La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327660" y="828489"/>
                            <a:ext cx="7066311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A6EDE4" w14:textId="77777777" w:rsidR="005B5370" w:rsidRDefault="000E2CE8">
                              <w:r>
                                <w:rPr>
                                  <w:b/>
                                  <w:sz w:val="24"/>
                                </w:rPr>
                                <w:t xml:space="preserve">                                                                                         Lab Instructor:    Abdul Qadeer Bila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" name="Shape 22"/>
                        <wps:cNvSpPr/>
                        <wps:spPr>
                          <a:xfrm>
                            <a:off x="254635" y="780567"/>
                            <a:ext cx="54864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86400">
                                <a:moveTo>
                                  <a:pt x="0" y="0"/>
                                </a:moveTo>
                                <a:lnTo>
                                  <a:pt x="5486400" y="0"/>
                                </a:lnTo>
                              </a:path>
                            </a:pathLst>
                          </a:custGeom>
                          <a:ln w="285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02E2D14" id="Group 554" o:spid="_x0000_s1026" style="width:460.5pt;height:77.45pt;mso-position-horizontal-relative:char;mso-position-vertical-relative:line" coordsize="58485,983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width:18542;height:4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">
                  <v:imagedata r:id="rId6" o:title=""/>
                </v:shape>
                <v:rect id="Rectangle 9" o:spid="_x0000_s1028" style="position:absolute;left:19685;top:1402;width:6413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3C54B0F7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EL2003 </w:t>
                        </w:r>
                      </w:p>
                    </w:txbxContent>
                  </v:textbox>
                </v:rect>
                <v:rect id="Rectangle 547" o:spid="_x0000_s1029" style="position:absolute;left:24751;top:1402;width:621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" filled="f" stroked="f">
                  <v:textbox inset="0,0,0,0">
                    <w:txbxContent>
                      <w:p w14:paraId="197BD4B2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>-</w:t>
                        </w:r>
                      </w:p>
                    </w:txbxContent>
                  </v:textbox>
                </v:rect>
                <v:rect id="Rectangle 548" o:spid="_x0000_s1030" style="position:absolute;left:25218;top:1402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" filled="f" stroked="f">
                  <v:textbox inset="0,0,0,0">
                    <w:txbxContent>
                      <w:p w14:paraId="699A138B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" o:spid="_x0000_s1031" style="position:absolute;left:25807;top:1402;width:888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  <v:textbox inset="0,0,0,0">
                    <w:txbxContent>
                      <w:p w14:paraId="4ED90284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Computer </w:t>
                        </w:r>
                      </w:p>
                    </w:txbxContent>
                  </v:textbox>
                </v:rect>
                <v:rect id="Rectangle 12" o:spid="_x0000_s1032" style="position:absolute;left:32735;top:1402;width:11280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6A1054B1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Organization </w:t>
                        </w:r>
                      </w:p>
                    </w:txbxContent>
                  </v:textbox>
                </v:rect>
                <v:rect id="Rectangle 13" o:spid="_x0000_s1033" style="position:absolute;left:41461;top:1402;width:3634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mx3wQAAANsAAAAPAAAAZHJzL2Rvd25yZXYueG1sRE9Li8Iw&#10;EL4L/ocwwt40VWH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MIubHfBAAAA2wAAAA8AAAAA&#10;AAAAAAAAAAAABwIAAGRycy9kb3ducmV2LnhtbFBLBQYAAAAAAwADALcAAAD1AgAAAAA=&#10;" filled="f" stroked="f">
                  <v:textbox inset="0,0,0,0">
                    <w:txbxContent>
                      <w:p w14:paraId="56725154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and </w:t>
                        </w:r>
                      </w:p>
                    </w:txbxContent>
                  </v:textbox>
                </v:rect>
                <v:rect id="Rectangle 14" o:spid="_x0000_s1034" style="position:absolute;left:44438;top:1402;width:851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  <v:textbox inset="0,0,0,0">
                    <w:txbxContent>
                      <w:p w14:paraId="7035EA54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Assembly </w:t>
                        </w:r>
                      </w:p>
                    </w:txbxContent>
                  </v:textbox>
                </v:rect>
                <v:rect id="Rectangle 15" o:spid="_x0000_s1035" style="position:absolute;left:51087;top:1402;width:8435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3D16A4DE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Language </w:t>
                        </w:r>
                      </w:p>
                    </w:txbxContent>
                  </v:textbox>
                </v:rect>
                <v:rect id="Rectangle 549" o:spid="_x0000_s1036" style="position:absolute;left:57674;top:1402;width:620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" filled="f" stroked="f">
                  <v:textbox inset="0,0,0,0">
                    <w:txbxContent>
                      <w:p w14:paraId="5D71541B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>-</w:t>
                        </w:r>
                      </w:p>
                    </w:txbxContent>
                  </v:textbox>
                </v:rect>
                <v:rect id="Rectangle 550" o:spid="_x0000_s1037" style="position:absolute;left:58140;top:1402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29OwgAAANwAAAAPAAAAZHJzL2Rvd25yZXYueG1sRE/LisIw&#10;FN0L/kO4gjtNR3D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DHB29OwgAAANwAAAAPAAAA&#10;AAAAAAAAAAAAAAcCAABkcnMvZG93bnJldi54bWxQSwUGAAAAAAMAAwC3AAAA9gIAAAAA&#10;" filled="f" stroked="f">
                  <v:textbox inset="0,0,0,0">
                    <w:txbxContent>
                      <w:p w14:paraId="2A3F94B5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" o:spid="_x0000_s1038" style="position:absolute;left:19685;top:4192;width:2945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14:paraId="6D0E0193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>Lab</w:t>
                        </w:r>
                      </w:p>
                    </w:txbxContent>
                  </v:textbox>
                </v:rect>
                <v:rect id="Rectangle 18" o:spid="_x0000_s1039" style="position:absolute;left:3276;top:8284;width:70663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 filled="f" stroked="f">
                  <v:textbox inset="0,0,0,0">
                    <w:txbxContent>
                      <w:p w14:paraId="5BA6EDE4" w14:textId="77777777" w:rsidR="005B5370" w:rsidRDefault="000E2CE8">
                        <w:r>
                          <w:rPr>
                            <w:b/>
                            <w:sz w:val="24"/>
                          </w:rPr>
                          <w:t xml:space="preserve">                                                                                         Lab Instructor:    Abdul Qadeer Bilal</w:t>
                        </w:r>
                      </w:p>
                    </w:txbxContent>
                  </v:textbox>
                </v:rect>
                <v:shape id="Shape 22" o:spid="_x0000_s1040" style="position:absolute;left:2546;top:7805;width:54864;height:0;visibility:visible;mso-wrap-style:square;v-text-anchor:top" coordsize="54864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" path="m,l5486400,e" filled="f" strokeweight="2.25pt">
                  <v:stroke miterlimit="1" joinstyle="miter"/>
                  <v:path arrowok="t" textboxrect="0,0,5486400,0"/>
                </v:shape>
                <w10:anchorlock/>
              </v:group>
            </w:pict>
          </mc:Fallback>
        </mc:AlternateContent>
      </w:r>
    </w:p>
    <w:p w14:paraId="55D30222" w14:textId="77777777" w:rsidR="005B5370" w:rsidRDefault="000E2CE8">
      <w:pPr>
        <w:spacing w:after="123"/>
        <w:ind w:left="355" w:hanging="10"/>
      </w:pPr>
      <w:r>
        <w:rPr>
          <w:b/>
          <w:sz w:val="24"/>
        </w:rPr>
        <w:t xml:space="preserve">                                                                                         Section:                BCS 3A, 3B, 3C</w:t>
      </w:r>
    </w:p>
    <w:p w14:paraId="1B05BF13" w14:textId="77777777" w:rsidR="005B5370" w:rsidRDefault="000E2CE8">
      <w:pPr>
        <w:spacing w:after="123"/>
        <w:ind w:left="1090" w:hanging="10"/>
      </w:pPr>
      <w:r>
        <w:rPr>
          <w:b/>
          <w:sz w:val="24"/>
        </w:rPr>
        <w:t xml:space="preserve">                                                                           Semester:             Fall 2022</w:t>
      </w:r>
    </w:p>
    <w:p w14:paraId="468004E2" w14:textId="7113C7CE" w:rsidR="005B5370" w:rsidRPr="00ED1946" w:rsidRDefault="000E2CE8">
      <w:pPr>
        <w:spacing w:after="0"/>
        <w:ind w:left="2809"/>
        <w:jc w:val="center"/>
      </w:pPr>
      <w:r>
        <w:rPr>
          <w:b/>
          <w:sz w:val="24"/>
        </w:rPr>
        <w:t xml:space="preserve">         Lab:                        </w:t>
      </w:r>
      <w:r w:rsidR="0016680D">
        <w:rPr>
          <w:b/>
          <w:sz w:val="24"/>
        </w:rPr>
        <w:t>10</w:t>
      </w:r>
    </w:p>
    <w:p w14:paraId="384828CB" w14:textId="77777777" w:rsidR="005B5370" w:rsidRDefault="000E2CE8">
      <w:pPr>
        <w:spacing w:after="675"/>
        <w:ind w:left="245"/>
      </w:pPr>
      <w:r>
        <w:rPr>
          <w:noProof/>
        </w:rPr>
        <mc:AlternateContent>
          <mc:Choice Requires="wpg">
            <w:drawing>
              <wp:inline distT="0" distB="0" distL="0" distR="0" wp14:anchorId="58AB45AB" wp14:editId="3D9C9D8B">
                <wp:extent cx="5486400" cy="28575"/>
                <wp:effectExtent l="0" t="0" r="0" b="0"/>
                <wp:docPr id="555" name="Group 5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6400" cy="28575"/>
                          <a:chOff x="0" y="0"/>
                          <a:chExt cx="5486400" cy="28575"/>
                        </a:xfrm>
                      </wpg:grpSpPr>
                      <wps:wsp>
                        <wps:cNvPr id="23" name="Shape 23"/>
                        <wps:cNvSpPr/>
                        <wps:spPr>
                          <a:xfrm>
                            <a:off x="0" y="0"/>
                            <a:ext cx="54864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86400">
                                <a:moveTo>
                                  <a:pt x="0" y="0"/>
                                </a:moveTo>
                                <a:lnTo>
                                  <a:pt x="5486400" y="0"/>
                                </a:lnTo>
                              </a:path>
                            </a:pathLst>
                          </a:custGeom>
                          <a:ln w="285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55" style="width:432pt;height:2.25pt;mso-position-horizontal-relative:char;mso-position-vertical-relative:line" coordsize="54864,285">
                <v:shape id="Shape 23" style="position:absolute;width:54864;height:0;left:0;top:0;" coordsize="5486400,0" path="m0,0l5486400,0">
                  <v:stroke weight="2.25pt" endcap="flat" joinstyle="miter" miterlimit="4" on="true" color="#000000"/>
                  <v:fill on="false" color="#000000" opacity="0"/>
                </v:shape>
              </v:group>
            </w:pict>
          </mc:Fallback>
        </mc:AlternateContent>
      </w:r>
    </w:p>
    <w:p w14:paraId="4351D3A8" w14:textId="77777777" w:rsidR="005B5370" w:rsidRDefault="000E2CE8">
      <w:pPr>
        <w:tabs>
          <w:tab w:val="center" w:pos="1741"/>
          <w:tab w:val="center" w:pos="3101"/>
          <w:tab w:val="center" w:pos="3361"/>
          <w:tab w:val="center" w:pos="3621"/>
          <w:tab w:val="center" w:pos="3881"/>
          <w:tab w:val="center" w:pos="4141"/>
          <w:tab w:val="center" w:pos="4402"/>
          <w:tab w:val="center" w:pos="4662"/>
          <w:tab w:val="center" w:pos="4922"/>
          <w:tab w:val="center" w:pos="5182"/>
          <w:tab w:val="center" w:pos="5443"/>
          <w:tab w:val="center" w:pos="5703"/>
          <w:tab w:val="center" w:pos="5963"/>
          <w:tab w:val="center" w:pos="6223"/>
          <w:tab w:val="center" w:pos="6483"/>
          <w:tab w:val="center" w:pos="6744"/>
          <w:tab w:val="center" w:pos="8002"/>
          <w:tab w:val="center" w:pos="9260"/>
          <w:tab w:val="center" w:pos="9520"/>
          <w:tab w:val="center" w:pos="9781"/>
          <w:tab w:val="center" w:pos="10041"/>
          <w:tab w:val="right" w:pos="9000"/>
        </w:tabs>
        <w:spacing w:after="123"/>
      </w:pPr>
      <w:r>
        <w:rPr>
          <w:b/>
          <w:sz w:val="24"/>
        </w:rPr>
        <w:t xml:space="preserve">Roll </w:t>
      </w:r>
      <w:r>
        <w:rPr>
          <w:b/>
          <w:sz w:val="24"/>
        </w:rPr>
        <w:tab/>
        <w:t xml:space="preserve">Number:___________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Section:__________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</w:p>
    <w:p w14:paraId="35319AB1" w14:textId="77777777" w:rsidR="005B5370" w:rsidRDefault="000E2CE8">
      <w:pPr>
        <w:spacing w:after="264"/>
        <w:ind w:left="355" w:hanging="10"/>
      </w:pPr>
      <w:r>
        <w:rPr>
          <w:b/>
          <w:sz w:val="24"/>
        </w:rPr>
        <w:t>Name:_________________</w:t>
      </w:r>
    </w:p>
    <w:p w14:paraId="4B0836CA" w14:textId="77777777" w:rsidR="005B5370" w:rsidRDefault="000E2CE8">
      <w:pPr>
        <w:spacing w:after="305"/>
      </w:pPr>
      <w:r>
        <w:rPr>
          <w:b/>
          <w:u w:val="single" w:color="000000"/>
        </w:rPr>
        <w:t>Note: Program all Questions on AFD and Put code + Screenshot in the Word File till end of Lab.</w:t>
      </w:r>
    </w:p>
    <w:p w14:paraId="30282CB4" w14:textId="57DA7327" w:rsidR="0016680D" w:rsidRPr="0016680D" w:rsidRDefault="000E2CE8" w:rsidP="0016680D">
      <w:pPr>
        <w:numPr>
          <w:ilvl w:val="0"/>
          <w:numId w:val="1"/>
        </w:numPr>
        <w:spacing w:after="144"/>
        <w:ind w:hanging="360"/>
      </w:pPr>
      <w:r>
        <w:rPr>
          <w:rFonts w:ascii="Arial" w:eastAsia="Arial" w:hAnsi="Arial" w:cs="Arial"/>
          <w:sz w:val="24"/>
        </w:rPr>
        <w:t>W</w:t>
      </w:r>
      <w:r w:rsidR="0016680D">
        <w:rPr>
          <w:rFonts w:ascii="Arial" w:eastAsia="Arial" w:hAnsi="Arial" w:cs="Arial"/>
          <w:sz w:val="24"/>
        </w:rPr>
        <w:t>rite a code which will take position and length of snake and then print it.</w:t>
      </w:r>
    </w:p>
    <w:p w14:paraId="72807362" w14:textId="6DDF3C42" w:rsidR="0016680D" w:rsidRDefault="0016680D" w:rsidP="0016680D">
      <w:pPr>
        <w:pStyle w:val="ListParagraph"/>
        <w:spacing w:after="144"/>
      </w:pPr>
      <w:r>
        <w:t>Position Input: you will take x and y position (explain in reading material)</w:t>
      </w:r>
    </w:p>
    <w:p w14:paraId="1FC3A166" w14:textId="0EF03D21" w:rsidR="00FA14BE" w:rsidRDefault="0016680D" w:rsidP="00FA14BE">
      <w:pPr>
        <w:numPr>
          <w:ilvl w:val="0"/>
          <w:numId w:val="1"/>
        </w:numPr>
        <w:spacing w:after="144"/>
        <w:ind w:hanging="360"/>
      </w:pPr>
      <w:r>
        <w:t>Write a code to print this pattern.</w:t>
      </w:r>
      <w:r w:rsidR="00302EB5">
        <w:t>(code should be generic)</w:t>
      </w:r>
    </w:p>
    <w:p w14:paraId="7A436446" w14:textId="3D9B11B1" w:rsidR="0016680D" w:rsidRDefault="00302EB5" w:rsidP="00302EB5">
      <w:pPr>
        <w:spacing w:after="0"/>
        <w:ind w:left="1440"/>
      </w:pPr>
      <w:r>
        <w:t xml:space="preserve">  1</w:t>
      </w:r>
    </w:p>
    <w:p w14:paraId="019F8324" w14:textId="3DEDDD03" w:rsidR="0016680D" w:rsidRDefault="00302EB5" w:rsidP="00302EB5">
      <w:pPr>
        <w:spacing w:after="0"/>
      </w:pPr>
      <w:r>
        <w:tab/>
        <w:t xml:space="preserve">             1 2</w:t>
      </w:r>
    </w:p>
    <w:p w14:paraId="6BB5610A" w14:textId="2B64AAC3" w:rsidR="0016680D" w:rsidRDefault="00302EB5" w:rsidP="00FA14BE">
      <w:pPr>
        <w:spacing w:after="0"/>
        <w:ind w:left="720"/>
      </w:pPr>
      <w:r>
        <w:t xml:space="preserve">          1 2 3</w:t>
      </w:r>
    </w:p>
    <w:p w14:paraId="048577ED" w14:textId="33890487" w:rsidR="00723B95" w:rsidRDefault="00302EB5" w:rsidP="00FA14BE">
      <w:pPr>
        <w:spacing w:after="0"/>
        <w:ind w:firstLine="720"/>
      </w:pPr>
      <w:r>
        <w:t xml:space="preserve">       1 2 3 4</w:t>
      </w:r>
    </w:p>
    <w:p w14:paraId="3D685068" w14:textId="2CC5A03A" w:rsidR="0016680D" w:rsidRDefault="00302EB5" w:rsidP="00FA14BE">
      <w:pPr>
        <w:spacing w:after="0"/>
        <w:ind w:firstLine="720"/>
      </w:pPr>
      <w:r>
        <w:t xml:space="preserve">    1 2 3 4 5</w:t>
      </w:r>
    </w:p>
    <w:p w14:paraId="7898BF9B" w14:textId="16FB9D84" w:rsidR="009244EA" w:rsidRDefault="009244EA" w:rsidP="0016680D">
      <w:pPr>
        <w:spacing w:after="0"/>
        <w:ind w:left="720"/>
      </w:pPr>
    </w:p>
    <w:p w14:paraId="4DD67C56" w14:textId="38C7B9FD" w:rsidR="009244EA" w:rsidRPr="006D29F5" w:rsidRDefault="009244EA" w:rsidP="0016680D">
      <w:pPr>
        <w:spacing w:after="0"/>
        <w:ind w:left="720"/>
      </w:pPr>
      <w:r w:rsidRPr="00BA5A1E">
        <w:rPr>
          <w:b/>
          <w:bCs/>
          <w:color w:val="FF0000"/>
          <w:sz w:val="28"/>
          <w:szCs w:val="28"/>
        </w:rPr>
        <w:t>Note:</w:t>
      </w:r>
      <w:r w:rsidRPr="00BA5A1E">
        <w:rPr>
          <w:b/>
          <w:bCs/>
          <w:sz w:val="28"/>
          <w:szCs w:val="28"/>
        </w:rPr>
        <w:t xml:space="preserve"> </w:t>
      </w:r>
      <w:r>
        <w:t>Use stack for passing parameters and local variables if any variables are required(No Global variables)</w:t>
      </w:r>
    </w:p>
    <w:p w14:paraId="22841534" w14:textId="77777777" w:rsidR="005B5370" w:rsidRDefault="000E2CE8">
      <w:pPr>
        <w:spacing w:after="0"/>
        <w:ind w:left="3773"/>
      </w:pPr>
      <w:r>
        <w:rPr>
          <w:b/>
        </w:rPr>
        <w:t>Best of Luck</w:t>
      </w:r>
    </w:p>
    <w:sectPr w:rsidR="005B5370">
      <w:pgSz w:w="12240" w:h="15840"/>
      <w:pgMar w:top="1440" w:right="144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11AD3"/>
    <w:multiLevelType w:val="hybridMultilevel"/>
    <w:tmpl w:val="93D4C8FE"/>
    <w:lvl w:ilvl="0" w:tplc="752A2C80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2807836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722CE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7E617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2C6CE4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0B2B2CC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D2C852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A82FE7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9A27F08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712591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wMTAyMzU3NDAxNjZR0lEKTi0uzszPAykwrgUACyWkJywAAAA="/>
  </w:docVars>
  <w:rsids>
    <w:rsidRoot w:val="005B5370"/>
    <w:rsid w:val="000E2CE8"/>
    <w:rsid w:val="0016680D"/>
    <w:rsid w:val="00302EB5"/>
    <w:rsid w:val="005B5370"/>
    <w:rsid w:val="006D29F5"/>
    <w:rsid w:val="00723B95"/>
    <w:rsid w:val="00742A84"/>
    <w:rsid w:val="009244EA"/>
    <w:rsid w:val="00BA5A1E"/>
    <w:rsid w:val="00ED1946"/>
    <w:rsid w:val="00FA1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924B6"/>
  <w15:docId w15:val="{5307E21D-F247-4A4C-8404-46FB913F3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68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sad Ullah</dc:creator>
  <cp:keywords/>
  <cp:lastModifiedBy>Muhammad Asad Ullah</cp:lastModifiedBy>
  <cp:revision>9</cp:revision>
  <dcterms:created xsi:type="dcterms:W3CDTF">2022-10-10T02:15:00Z</dcterms:created>
  <dcterms:modified xsi:type="dcterms:W3CDTF">2022-11-01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c42e1006a20aa6bfc7527e788b069b3ac09c4631dd6bbefeb1b8a1932e73af</vt:lpwstr>
  </property>
</Properties>
</file>